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8E6A3C" w14:textId="1E11FFE6" w:rsidR="00447E60" w:rsidRPr="004163A6" w:rsidRDefault="000A61E1" w:rsidP="004163A6">
      <w:r>
        <w:rPr>
          <w:rFonts w:ascii="Arial" w:hAnsi="Arial" w:cs="Arial"/>
          <w:color w:val="333333"/>
          <w:shd w:val="clear" w:color="auto" w:fill="FFFFFF"/>
        </w:rPr>
        <w:t>1) define patent; 2) what government agency grants patents and how long does a patent last; 3) what does it cost; 4) what can be patented (see the Patent Act of 1952); 5) what are the three types of patents; 6) do U.S. patents provide protection or rights only within the US and its territories; 7) what did Congress do in 1984 to protect patent holders from the exporting of patented components for assembly abroad; 8) what does the Bayh-Dole Act of 1980 address? The requirements: My expectation is that this assignment will be a minimum of 900 words, written in your own words and not a cut-and-paste or direct copy from some other source. Because you will use the words of others (especially the textbook) you must include citations and references, properly formatted (see "Academic Integrity and Reference List Instructions" in the Key Course Documents folder). You cannot use Wikipedia as a source. The first page should be a title page that contains: "your name", Summer 2018", the "Assignment number (i.e., Assignment 3)", and the date. The overall format of the paper is as follows: All margins at 1 inch; Use the Times New Roman 12-pt. font; Page numbers in the lower right corner; The title page is page "0"; and the page number does not print on the title page. The filename is as follows: Last Name First Name Assignment 3. The assignment is to be submitted by the due date in Microsoft Word. Begin the assignment by retyping the question or research topic that I posed as the subject of your paper (single spaced), followed by your text (double spaced). At the end of the paper, list your references. A final note. The word count does not include the title page, the retyping of the assignment question or topic, or the reference list.</w:t>
      </w:r>
      <w:bookmarkStart w:id="0" w:name="_GoBack"/>
      <w:bookmarkEnd w:id="0"/>
    </w:p>
    <w:sectPr w:rsidR="00447E60" w:rsidRPr="004163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8D0E28"/>
    <w:multiLevelType w:val="multilevel"/>
    <w:tmpl w:val="6A92F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zUxtDA1MDU0MDFS0lEKTi0uzszPAykwrAUAeBnoYywAAAA="/>
  </w:docVars>
  <w:rsids>
    <w:rsidRoot w:val="00447E60"/>
    <w:rsid w:val="00062843"/>
    <w:rsid w:val="000A61E1"/>
    <w:rsid w:val="000B5AC9"/>
    <w:rsid w:val="00182849"/>
    <w:rsid w:val="00197CE9"/>
    <w:rsid w:val="00203091"/>
    <w:rsid w:val="00297885"/>
    <w:rsid w:val="004163A6"/>
    <w:rsid w:val="00447E60"/>
    <w:rsid w:val="007C5ECC"/>
    <w:rsid w:val="008E30C8"/>
    <w:rsid w:val="00A22919"/>
    <w:rsid w:val="00AA6BAB"/>
    <w:rsid w:val="00B9727D"/>
    <w:rsid w:val="00D01555"/>
    <w:rsid w:val="00D95DAB"/>
    <w:rsid w:val="00E50CE8"/>
    <w:rsid w:val="00E5235B"/>
    <w:rsid w:val="00E814FF"/>
    <w:rsid w:val="00E82D3B"/>
    <w:rsid w:val="00F86A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B8444"/>
  <w15:chartTrackingRefBased/>
  <w15:docId w15:val="{19312271-15DE-474E-9CC5-22CC0E22C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47E6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47E60"/>
    <w:rPr>
      <w:i/>
      <w:iCs/>
    </w:rPr>
  </w:style>
  <w:style w:type="character" w:styleId="Hyperlink">
    <w:name w:val="Hyperlink"/>
    <w:basedOn w:val="DefaultParagraphFont"/>
    <w:uiPriority w:val="99"/>
    <w:unhideWhenUsed/>
    <w:rsid w:val="00D95DAB"/>
    <w:rPr>
      <w:color w:val="0563C1" w:themeColor="hyperlink"/>
      <w:u w:val="single"/>
    </w:rPr>
  </w:style>
  <w:style w:type="character" w:styleId="UnresolvedMention">
    <w:name w:val="Unresolved Mention"/>
    <w:basedOn w:val="DefaultParagraphFont"/>
    <w:uiPriority w:val="99"/>
    <w:semiHidden/>
    <w:unhideWhenUsed/>
    <w:rsid w:val="00D95DAB"/>
    <w:rPr>
      <w:color w:val="605E5C"/>
      <w:shd w:val="clear" w:color="auto" w:fill="E1DFDD"/>
    </w:rPr>
  </w:style>
  <w:style w:type="character" w:customStyle="1" w:styleId="text-info-title">
    <w:name w:val="text-info-title"/>
    <w:basedOn w:val="DefaultParagraphFont"/>
    <w:rsid w:val="00182849"/>
  </w:style>
  <w:style w:type="paragraph" w:customStyle="1" w:styleId="text-info-title1">
    <w:name w:val="text-info-title1"/>
    <w:basedOn w:val="Normal"/>
    <w:rsid w:val="0018284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tails-text">
    <w:name w:val="details-text"/>
    <w:basedOn w:val="Normal"/>
    <w:rsid w:val="0018284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5201395">
      <w:bodyDiv w:val="1"/>
      <w:marLeft w:val="0"/>
      <w:marRight w:val="0"/>
      <w:marTop w:val="0"/>
      <w:marBottom w:val="0"/>
      <w:divBdr>
        <w:top w:val="none" w:sz="0" w:space="0" w:color="auto"/>
        <w:left w:val="none" w:sz="0" w:space="0" w:color="auto"/>
        <w:bottom w:val="none" w:sz="0" w:space="0" w:color="auto"/>
        <w:right w:val="none" w:sz="0" w:space="0" w:color="auto"/>
      </w:divBdr>
      <w:divsChild>
        <w:div w:id="1795976065">
          <w:marLeft w:val="0"/>
          <w:marRight w:val="0"/>
          <w:marTop w:val="0"/>
          <w:marBottom w:val="0"/>
          <w:divBdr>
            <w:top w:val="none" w:sz="0" w:space="0" w:color="auto"/>
            <w:left w:val="none" w:sz="0" w:space="0" w:color="auto"/>
            <w:bottom w:val="none" w:sz="0" w:space="0" w:color="auto"/>
            <w:right w:val="none" w:sz="0" w:space="0" w:color="auto"/>
          </w:divBdr>
        </w:div>
        <w:div w:id="1613781236">
          <w:marLeft w:val="0"/>
          <w:marRight w:val="0"/>
          <w:marTop w:val="0"/>
          <w:marBottom w:val="0"/>
          <w:divBdr>
            <w:top w:val="none" w:sz="0" w:space="0" w:color="auto"/>
            <w:left w:val="none" w:sz="0" w:space="0" w:color="auto"/>
            <w:bottom w:val="none" w:sz="0" w:space="0" w:color="auto"/>
            <w:right w:val="none" w:sz="0" w:space="0" w:color="auto"/>
          </w:divBdr>
        </w:div>
      </w:divsChild>
    </w:div>
    <w:div w:id="531188449">
      <w:bodyDiv w:val="1"/>
      <w:marLeft w:val="0"/>
      <w:marRight w:val="0"/>
      <w:marTop w:val="0"/>
      <w:marBottom w:val="0"/>
      <w:divBdr>
        <w:top w:val="none" w:sz="0" w:space="0" w:color="auto"/>
        <w:left w:val="none" w:sz="0" w:space="0" w:color="auto"/>
        <w:bottom w:val="none" w:sz="0" w:space="0" w:color="auto"/>
        <w:right w:val="none" w:sz="0" w:space="0" w:color="auto"/>
      </w:divBdr>
    </w:div>
    <w:div w:id="1932548293">
      <w:bodyDiv w:val="1"/>
      <w:marLeft w:val="0"/>
      <w:marRight w:val="0"/>
      <w:marTop w:val="0"/>
      <w:marBottom w:val="0"/>
      <w:divBdr>
        <w:top w:val="none" w:sz="0" w:space="0" w:color="auto"/>
        <w:left w:val="none" w:sz="0" w:space="0" w:color="auto"/>
        <w:bottom w:val="none" w:sz="0" w:space="0" w:color="auto"/>
        <w:right w:val="none" w:sz="0" w:space="0" w:color="auto"/>
      </w:divBdr>
      <w:divsChild>
        <w:div w:id="291257500">
          <w:marLeft w:val="0"/>
          <w:marRight w:val="0"/>
          <w:marTop w:val="0"/>
          <w:marBottom w:val="0"/>
          <w:divBdr>
            <w:top w:val="none" w:sz="0" w:space="0" w:color="auto"/>
            <w:left w:val="none" w:sz="0" w:space="0" w:color="auto"/>
            <w:bottom w:val="none" w:sz="0" w:space="0" w:color="auto"/>
            <w:right w:val="none" w:sz="0" w:space="0" w:color="auto"/>
          </w:divBdr>
        </w:div>
        <w:div w:id="305012384">
          <w:marLeft w:val="285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61</Words>
  <Characters>148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dcterms:created xsi:type="dcterms:W3CDTF">2020-02-18T09:38:00Z</dcterms:created>
  <dcterms:modified xsi:type="dcterms:W3CDTF">2020-02-18T09:38:00Z</dcterms:modified>
</cp:coreProperties>
</file>